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4D8E" w:rsidRPr="007420CF" w:rsidRDefault="005F4D8E" w:rsidP="0077111E">
      <w:pPr>
        <w:ind w:right="27"/>
        <w:jc w:val="both"/>
        <w:rPr>
          <w:b/>
          <w:caps/>
        </w:rPr>
      </w:pPr>
      <w:r w:rsidRPr="007420CF">
        <w:rPr>
          <w:b/>
          <w:caps/>
        </w:rPr>
        <w:t>Title of</w:t>
      </w:r>
      <w:r w:rsidR="00EE01F0" w:rsidRPr="007420CF">
        <w:rPr>
          <w:b/>
          <w:caps/>
        </w:rPr>
        <w:t xml:space="preserve"> your </w:t>
      </w:r>
      <w:r w:rsidR="007420CF" w:rsidRPr="007420CF">
        <w:rPr>
          <w:b/>
          <w:caps/>
        </w:rPr>
        <w:t>Abstract</w:t>
      </w:r>
      <w:r w:rsidR="000D325D" w:rsidRPr="007420CF">
        <w:rPr>
          <w:b/>
          <w:caps/>
        </w:rPr>
        <w:t xml:space="preserve"> </w:t>
      </w:r>
      <w:r w:rsidRPr="007420CF">
        <w:rPr>
          <w:b/>
          <w:caps/>
          <w:color w:val="FF0000"/>
        </w:rPr>
        <w:t>(Times New Roman</w:t>
      </w:r>
      <w:r w:rsidR="00F93976" w:rsidRPr="007420CF">
        <w:rPr>
          <w:b/>
          <w:caps/>
          <w:color w:val="FF0000"/>
        </w:rPr>
        <w:t xml:space="preserve">, Bold, </w:t>
      </w:r>
      <w:r w:rsidR="007420CF">
        <w:rPr>
          <w:b/>
          <w:caps/>
          <w:color w:val="FF0000"/>
        </w:rPr>
        <w:t xml:space="preserve">CAPITAL, </w:t>
      </w:r>
      <w:r w:rsidR="0017679B">
        <w:rPr>
          <w:b/>
          <w:caps/>
          <w:color w:val="FF0000"/>
        </w:rPr>
        <w:t xml:space="preserve">JUSTIFIED, </w:t>
      </w:r>
      <w:r w:rsidR="00F93976" w:rsidRPr="007420CF">
        <w:rPr>
          <w:b/>
          <w:caps/>
          <w:color w:val="FF0000"/>
        </w:rPr>
        <w:t xml:space="preserve">Font </w:t>
      </w:r>
      <w:r w:rsidRPr="007420CF">
        <w:rPr>
          <w:b/>
          <w:caps/>
          <w:color w:val="FF0000"/>
        </w:rPr>
        <w:t>Size</w:t>
      </w:r>
      <w:r w:rsidR="007420CF">
        <w:rPr>
          <w:b/>
          <w:caps/>
          <w:color w:val="FF0000"/>
        </w:rPr>
        <w:t>-12</w:t>
      </w:r>
      <w:r w:rsidRPr="007420CF">
        <w:rPr>
          <w:b/>
          <w:caps/>
          <w:color w:val="FF0000"/>
        </w:rPr>
        <w:t>)</w:t>
      </w:r>
    </w:p>
    <w:p w:rsidR="005F4D8E" w:rsidRDefault="005F4D8E" w:rsidP="000802D9">
      <w:pPr>
        <w:ind w:left="720" w:right="27"/>
      </w:pPr>
    </w:p>
    <w:p w:rsidR="0017679B" w:rsidRDefault="005F4D8E" w:rsidP="0017679B">
      <w:pPr>
        <w:ind w:right="27"/>
        <w:jc w:val="both"/>
        <w:rPr>
          <w:color w:val="FF0000"/>
        </w:rPr>
      </w:pPr>
      <w:r>
        <w:t xml:space="preserve">Authors Name: </w:t>
      </w:r>
      <w:r w:rsidR="000D325D">
        <w:t xml:space="preserve"> </w:t>
      </w:r>
      <w:r w:rsidRPr="00A120BA">
        <w:rPr>
          <w:u w:val="single"/>
        </w:rPr>
        <w:t>Presenting Author</w:t>
      </w:r>
      <w:r w:rsidRPr="00A120BA">
        <w:rPr>
          <w:u w:val="single"/>
          <w:vertAlign w:val="superscript"/>
        </w:rPr>
        <w:t>1</w:t>
      </w:r>
      <w:r w:rsidR="008A5165">
        <w:t xml:space="preserve">, </w:t>
      </w:r>
      <w:r>
        <w:t>Author</w:t>
      </w:r>
      <w:r w:rsidR="008A5165">
        <w:t xml:space="preserve"> A</w:t>
      </w:r>
      <w:r>
        <w:rPr>
          <w:vertAlign w:val="superscript"/>
        </w:rPr>
        <w:t>2</w:t>
      </w:r>
      <w:r>
        <w:t xml:space="preserve">,  </w:t>
      </w:r>
      <w:r w:rsidR="00E507B2">
        <w:t>A</w:t>
      </w:r>
      <w:r>
        <w:t>uthor</w:t>
      </w:r>
      <w:r w:rsidR="008A5165">
        <w:t xml:space="preserve"> B</w:t>
      </w:r>
      <w:r>
        <w:rPr>
          <w:vertAlign w:val="superscript"/>
        </w:rPr>
        <w:t>1</w:t>
      </w:r>
      <w:r w:rsidRPr="00CA39C9">
        <w:rPr>
          <w:vertAlign w:val="superscript"/>
        </w:rPr>
        <w:t>,*</w:t>
      </w:r>
      <w:r w:rsidRPr="00185C10">
        <w:rPr>
          <w:color w:val="FF0000"/>
        </w:rPr>
        <w:t xml:space="preserve"> </w:t>
      </w:r>
      <w:r w:rsidRPr="00185C10">
        <w:rPr>
          <w:color w:val="FF0000"/>
          <w:sz w:val="28"/>
          <w:szCs w:val="28"/>
        </w:rPr>
        <w:t>(</w:t>
      </w:r>
      <w:r w:rsidRPr="00185C10">
        <w:rPr>
          <w:color w:val="FF0000"/>
        </w:rPr>
        <w:t>Times New Roman</w:t>
      </w:r>
      <w:r w:rsidR="00F93976" w:rsidRPr="00185C10">
        <w:rPr>
          <w:color w:val="FF0000"/>
        </w:rPr>
        <w:t xml:space="preserve">, Regular, </w:t>
      </w:r>
      <w:r w:rsidRPr="00185C10">
        <w:rPr>
          <w:color w:val="FF0000"/>
        </w:rPr>
        <w:t xml:space="preserve"> </w:t>
      </w:r>
      <w:r w:rsidR="0017679B">
        <w:rPr>
          <w:color w:val="FF0000"/>
        </w:rPr>
        <w:t xml:space="preserve">Justified, </w:t>
      </w:r>
      <w:r w:rsidR="00F93976" w:rsidRPr="00185C10">
        <w:rPr>
          <w:color w:val="FF0000"/>
        </w:rPr>
        <w:t xml:space="preserve">Font </w:t>
      </w:r>
      <w:r w:rsidRPr="00185C10">
        <w:rPr>
          <w:color w:val="FF0000"/>
        </w:rPr>
        <w:t>Size</w:t>
      </w:r>
      <w:r w:rsidR="00F93976" w:rsidRPr="00185C10">
        <w:rPr>
          <w:color w:val="FF0000"/>
        </w:rPr>
        <w:t>-12</w:t>
      </w:r>
      <w:r w:rsidRPr="00185C10">
        <w:rPr>
          <w:color w:val="FF0000"/>
        </w:rPr>
        <w:t>)</w:t>
      </w:r>
    </w:p>
    <w:p w:rsidR="0017679B" w:rsidRPr="008A5165" w:rsidRDefault="008A5165" w:rsidP="008A5165">
      <w:pPr>
        <w:ind w:right="27"/>
        <w:jc w:val="both"/>
        <w:rPr>
          <w:i/>
          <w:iCs/>
          <w:color w:val="FF0000"/>
          <w:sz w:val="20"/>
          <w:szCs w:val="20"/>
        </w:rPr>
      </w:pPr>
      <w:r w:rsidRPr="008A5165">
        <w:rPr>
          <w:i/>
          <w:sz w:val="20"/>
          <w:szCs w:val="20"/>
          <w:vertAlign w:val="superscript"/>
        </w:rPr>
        <w:t>1</w:t>
      </w:r>
      <w:r w:rsidR="005F4D8E" w:rsidRPr="008A5165">
        <w:rPr>
          <w:i/>
          <w:sz w:val="20"/>
          <w:szCs w:val="20"/>
        </w:rPr>
        <w:t>University/Institute</w:t>
      </w:r>
      <w:r w:rsidR="000D325D" w:rsidRPr="008A5165">
        <w:rPr>
          <w:i/>
          <w:sz w:val="20"/>
          <w:szCs w:val="20"/>
        </w:rPr>
        <w:t>/organization, City, Country</w:t>
      </w:r>
      <w:r w:rsidR="005F4D8E" w:rsidRPr="008A5165">
        <w:rPr>
          <w:i/>
          <w:sz w:val="20"/>
          <w:szCs w:val="20"/>
        </w:rPr>
        <w:t xml:space="preserve"> </w:t>
      </w:r>
      <w:r w:rsidR="005F4D8E" w:rsidRPr="008A5165">
        <w:rPr>
          <w:i/>
          <w:iCs/>
          <w:color w:val="FF0000"/>
          <w:sz w:val="20"/>
          <w:szCs w:val="20"/>
        </w:rPr>
        <w:t xml:space="preserve">(Times New Roman, Italic, </w:t>
      </w:r>
      <w:r w:rsidRPr="008A5165">
        <w:rPr>
          <w:i/>
          <w:iCs/>
          <w:color w:val="FF0000"/>
          <w:sz w:val="20"/>
          <w:szCs w:val="20"/>
        </w:rPr>
        <w:t>Left A</w:t>
      </w:r>
      <w:r w:rsidR="0017679B" w:rsidRPr="008A5165">
        <w:rPr>
          <w:i/>
          <w:iCs/>
          <w:color w:val="FF0000"/>
          <w:sz w:val="20"/>
          <w:szCs w:val="20"/>
        </w:rPr>
        <w:t xml:space="preserve">ligned, </w:t>
      </w:r>
      <w:r w:rsidR="00F93976" w:rsidRPr="008A5165">
        <w:rPr>
          <w:i/>
          <w:iCs/>
          <w:color w:val="FF0000"/>
          <w:sz w:val="20"/>
          <w:szCs w:val="20"/>
        </w:rPr>
        <w:t>Font</w:t>
      </w:r>
      <w:r w:rsidR="005F4D8E" w:rsidRPr="008A5165">
        <w:rPr>
          <w:i/>
          <w:iCs/>
          <w:color w:val="FF0000"/>
          <w:sz w:val="20"/>
          <w:szCs w:val="20"/>
        </w:rPr>
        <w:t xml:space="preserve"> Size</w:t>
      </w:r>
      <w:r w:rsidR="00F93976" w:rsidRPr="008A5165">
        <w:rPr>
          <w:i/>
          <w:iCs/>
          <w:color w:val="FF0000"/>
          <w:sz w:val="20"/>
          <w:szCs w:val="20"/>
        </w:rPr>
        <w:t>-10</w:t>
      </w:r>
      <w:r w:rsidR="005F4D8E" w:rsidRPr="008A5165">
        <w:rPr>
          <w:i/>
          <w:iCs/>
          <w:color w:val="FF0000"/>
          <w:sz w:val="20"/>
          <w:szCs w:val="20"/>
        </w:rPr>
        <w:t>)</w:t>
      </w:r>
    </w:p>
    <w:p w:rsidR="000D325D" w:rsidRPr="008A5165" w:rsidRDefault="008A5165" w:rsidP="008A5165">
      <w:pPr>
        <w:ind w:right="27"/>
        <w:jc w:val="both"/>
        <w:rPr>
          <w:i/>
        </w:rPr>
      </w:pPr>
      <w:r w:rsidRPr="008A5165">
        <w:rPr>
          <w:i/>
          <w:sz w:val="20"/>
          <w:szCs w:val="20"/>
          <w:vertAlign w:val="superscript"/>
        </w:rPr>
        <w:t>2</w:t>
      </w:r>
      <w:r w:rsidR="005F4D8E" w:rsidRPr="008A5165">
        <w:rPr>
          <w:i/>
          <w:sz w:val="20"/>
          <w:szCs w:val="20"/>
        </w:rPr>
        <w:t xml:space="preserve">University/Institute/organization, City, Country </w:t>
      </w:r>
      <w:r w:rsidR="005F4D8E" w:rsidRPr="008A5165">
        <w:rPr>
          <w:i/>
          <w:iCs/>
          <w:color w:val="FF0000"/>
          <w:sz w:val="20"/>
          <w:szCs w:val="20"/>
        </w:rPr>
        <w:t xml:space="preserve">(Times New Roman, Italic, </w:t>
      </w:r>
      <w:r w:rsidR="0017679B" w:rsidRPr="008A5165">
        <w:rPr>
          <w:i/>
          <w:iCs/>
          <w:color w:val="FF0000"/>
          <w:sz w:val="20"/>
          <w:szCs w:val="20"/>
        </w:rPr>
        <w:t xml:space="preserve">Left Aligned, </w:t>
      </w:r>
      <w:r w:rsidR="00F93976" w:rsidRPr="008A5165">
        <w:rPr>
          <w:i/>
          <w:iCs/>
          <w:color w:val="FF0000"/>
          <w:sz w:val="20"/>
          <w:szCs w:val="20"/>
        </w:rPr>
        <w:t>Font Size-10</w:t>
      </w:r>
      <w:r w:rsidR="005F4D8E" w:rsidRPr="008A5165">
        <w:rPr>
          <w:i/>
          <w:iCs/>
          <w:color w:val="FF0000"/>
          <w:sz w:val="20"/>
          <w:szCs w:val="20"/>
        </w:rPr>
        <w:t>)</w:t>
      </w:r>
    </w:p>
    <w:p w:rsidR="008A5165" w:rsidRPr="008A5165" w:rsidRDefault="008A5165" w:rsidP="008A5165">
      <w:pPr>
        <w:ind w:left="180" w:right="27" w:hanging="180"/>
        <w:jc w:val="both"/>
        <w:rPr>
          <w:iCs/>
          <w:sz w:val="20"/>
          <w:szCs w:val="20"/>
        </w:rPr>
      </w:pPr>
      <w:r w:rsidRPr="008A5165">
        <w:rPr>
          <w:iCs/>
          <w:sz w:val="20"/>
          <w:szCs w:val="20"/>
        </w:rPr>
        <w:t>*Corresponding author:author@institute.ac.in</w:t>
      </w:r>
      <w:r>
        <w:rPr>
          <w:iCs/>
          <w:sz w:val="20"/>
          <w:szCs w:val="20"/>
        </w:rPr>
        <w:t xml:space="preserve"> </w:t>
      </w:r>
      <w:r>
        <w:rPr>
          <w:sz w:val="20"/>
          <w:szCs w:val="20"/>
        </w:rPr>
        <w:t>(Times New Roman,</w:t>
      </w:r>
      <w:r w:rsidRPr="00D034C8">
        <w:rPr>
          <w:sz w:val="20"/>
          <w:szCs w:val="20"/>
        </w:rPr>
        <w:t xml:space="preserve"> </w:t>
      </w:r>
      <w:r>
        <w:rPr>
          <w:sz w:val="20"/>
          <w:szCs w:val="20"/>
        </w:rPr>
        <w:t>Regular, Left Aligned, Font</w:t>
      </w:r>
      <w:r w:rsidRPr="00D034C8">
        <w:rPr>
          <w:sz w:val="20"/>
          <w:szCs w:val="20"/>
        </w:rPr>
        <w:t xml:space="preserve"> Size</w:t>
      </w:r>
      <w:r>
        <w:rPr>
          <w:sz w:val="20"/>
          <w:szCs w:val="20"/>
        </w:rPr>
        <w:t>-10</w:t>
      </w:r>
      <w:r w:rsidRPr="00D034C8">
        <w:rPr>
          <w:sz w:val="20"/>
          <w:szCs w:val="20"/>
        </w:rPr>
        <w:t>)</w:t>
      </w:r>
    </w:p>
    <w:p w:rsidR="00EE01F0" w:rsidRPr="00EE01F0" w:rsidRDefault="00EE01F0" w:rsidP="000802D9">
      <w:pPr>
        <w:ind w:left="720" w:right="27"/>
        <w:jc w:val="both"/>
        <w:rPr>
          <w:rFonts w:eastAsia="MS PGothic"/>
          <w:sz w:val="20"/>
          <w:szCs w:val="20"/>
        </w:rPr>
      </w:pPr>
    </w:p>
    <w:p w:rsidR="000D325D" w:rsidRDefault="000D325D" w:rsidP="00185C10">
      <w:pPr>
        <w:ind w:right="27"/>
        <w:jc w:val="both"/>
      </w:pPr>
      <w:r w:rsidRPr="00F93976">
        <w:rPr>
          <w:rFonts w:eastAsia="MS PGothic"/>
          <w:b/>
          <w:bCs/>
        </w:rPr>
        <w:t>Abstrac</w:t>
      </w:r>
      <w:r w:rsidR="005F4D8E" w:rsidRPr="00F93976">
        <w:rPr>
          <w:rFonts w:eastAsia="MS PGothic"/>
          <w:b/>
          <w:bCs/>
        </w:rPr>
        <w:t xml:space="preserve">t: </w:t>
      </w:r>
      <w:r w:rsidR="005F4D8E" w:rsidRPr="00185C10">
        <w:rPr>
          <w:color w:val="FF0000"/>
        </w:rPr>
        <w:t xml:space="preserve">(Full abstract </w:t>
      </w:r>
      <w:r w:rsidR="00B63AB9" w:rsidRPr="00185C10">
        <w:rPr>
          <w:color w:val="FF0000"/>
        </w:rPr>
        <w:t xml:space="preserve">not exceeding 250 words </w:t>
      </w:r>
      <w:r w:rsidR="005F4D8E" w:rsidRPr="00185C10">
        <w:rPr>
          <w:color w:val="FF0000"/>
        </w:rPr>
        <w:t>in Times New Roman</w:t>
      </w:r>
      <w:r w:rsidR="00C7000B" w:rsidRPr="00185C10">
        <w:rPr>
          <w:color w:val="FF0000"/>
        </w:rPr>
        <w:t xml:space="preserve">, Regular, </w:t>
      </w:r>
      <w:r w:rsidR="0017679B">
        <w:rPr>
          <w:color w:val="FF0000"/>
        </w:rPr>
        <w:t xml:space="preserve">Justified, </w:t>
      </w:r>
      <w:r w:rsidR="00C7000B" w:rsidRPr="00185C10">
        <w:rPr>
          <w:color w:val="FF0000"/>
        </w:rPr>
        <w:t>Font S</w:t>
      </w:r>
      <w:r w:rsidR="00F93976" w:rsidRPr="00185C10">
        <w:rPr>
          <w:color w:val="FF0000"/>
        </w:rPr>
        <w:t>ize-12</w:t>
      </w:r>
      <w:r w:rsidR="00FF0984">
        <w:rPr>
          <w:color w:val="FF0000"/>
        </w:rPr>
        <w:t>; The abstract should not exceed one page, including all the components)</w:t>
      </w:r>
      <w:r w:rsidR="00185C10">
        <w:t xml:space="preserve"> </w:t>
      </w:r>
      <w:r>
        <w:t>An abstract is a single paragraph, without indentation, a compendious summary of a paper's substance, including research question, background, purpose, methodology, results, and conclusion in 175 to 2</w:t>
      </w:r>
      <w:r w:rsidR="000A7103">
        <w:t>50</w:t>
      </w:r>
      <w:r>
        <w:t xml:space="preserve"> words</w:t>
      </w:r>
      <w:r w:rsidR="000A7103">
        <w:t xml:space="preserve"> [1]</w:t>
      </w:r>
      <w:r>
        <w:t xml:space="preserve">. </w:t>
      </w:r>
      <w:r w:rsidR="000A7103">
        <w:t>An abstract is a single paragraph, without indentation, a compendious summary of a paper's substance, including research question, background, purpose, methodology, results, and conclusion in 175 to 250 words [1].  An abstract is a single paragraph, without indentation, a compendious summary of a paper's substance, including research question, background, purpose, methodology, results, and conclusion in 175 to 250 words [1].  An abstract is a single paragraph, without indentation, a compendious summary of a paper's substance, including research question, background, purpose, methodology, results, and conclusion in 175 to 250 words [1].  An abstract is a single paragraph, without indentation, a compendious summary of a paper's substance, including research question, background, purpose, methodology, results, and conclusion in 175 to 250 words [1].</w:t>
      </w:r>
      <w:r>
        <w:t xml:space="preserve"> </w:t>
      </w:r>
      <w:r w:rsidR="00782805">
        <w:t>An abstract is a single paragraph, without indentation, a compendious summary of a paper's substance, including research question, background, purpose, methodology, results, and conclusion in 175 to 250 words [1].</w:t>
      </w:r>
      <w:r w:rsidR="00382358">
        <w:t xml:space="preserve">  An abstract is a single paragraph, without indentation, a compendious summary of a paper's substance, including research question, background, purpose, methodology, results, and conclusion in 175 to 250 words [1]</w:t>
      </w:r>
    </w:p>
    <w:p w:rsidR="000D325D" w:rsidRDefault="000D325D" w:rsidP="000802D9">
      <w:pPr>
        <w:ind w:left="720" w:right="27"/>
        <w:jc w:val="both"/>
      </w:pPr>
    </w:p>
    <w:p w:rsidR="000D325D" w:rsidRPr="00185C10" w:rsidRDefault="000D325D" w:rsidP="000802D9">
      <w:pPr>
        <w:ind w:right="27"/>
        <w:jc w:val="both"/>
        <w:rPr>
          <w:color w:val="FF0000"/>
        </w:rPr>
      </w:pPr>
      <w:r>
        <w:rPr>
          <w:b/>
          <w:bCs/>
        </w:rPr>
        <w:t>Keywords:</w:t>
      </w:r>
      <w:r w:rsidR="005F4D8E">
        <w:t xml:space="preserve"> W</w:t>
      </w:r>
      <w:r>
        <w:t xml:space="preserve">riting, </w:t>
      </w:r>
      <w:r w:rsidR="005F4D8E">
        <w:t>Abstract T</w:t>
      </w:r>
      <w:r>
        <w:t xml:space="preserve">emplate, </w:t>
      </w:r>
      <w:r w:rsidR="005F4D8E">
        <w:t>I</w:t>
      </w:r>
      <w:r w:rsidR="004316BA">
        <w:t>EMDST</w:t>
      </w:r>
      <w:r w:rsidR="005F4D8E">
        <w:t>-2026</w:t>
      </w:r>
      <w:r>
        <w:t xml:space="preserve">, </w:t>
      </w:r>
      <w:r w:rsidR="005D307E">
        <w:t>Second</w:t>
      </w:r>
      <w:bookmarkStart w:id="0" w:name="_GoBack"/>
      <w:bookmarkEnd w:id="0"/>
      <w:r w:rsidR="005F4D8E">
        <w:t xml:space="preserve"> Edition, Goa </w:t>
      </w:r>
      <w:r w:rsidRPr="00185C10">
        <w:rPr>
          <w:color w:val="FF0000"/>
        </w:rPr>
        <w:t>(</w:t>
      </w:r>
      <w:r w:rsidR="005F4D8E" w:rsidRPr="00185C10">
        <w:rPr>
          <w:color w:val="FF0000"/>
        </w:rPr>
        <w:t xml:space="preserve">Minimum 4 and </w:t>
      </w:r>
      <w:r w:rsidRPr="00185C10">
        <w:rPr>
          <w:color w:val="FF0000"/>
        </w:rPr>
        <w:t>maximum 6</w:t>
      </w:r>
      <w:r w:rsidR="00C7000B" w:rsidRPr="00185C10">
        <w:rPr>
          <w:color w:val="FF0000"/>
        </w:rPr>
        <w:t xml:space="preserve">, Times New Roman, Regular, </w:t>
      </w:r>
      <w:r w:rsidR="0017679B">
        <w:rPr>
          <w:color w:val="FF0000"/>
        </w:rPr>
        <w:t xml:space="preserve">Justified, </w:t>
      </w:r>
      <w:r w:rsidR="00C7000B" w:rsidRPr="00185C10">
        <w:rPr>
          <w:color w:val="FF0000"/>
        </w:rPr>
        <w:t>Font size-12</w:t>
      </w:r>
      <w:r w:rsidRPr="00185C10">
        <w:rPr>
          <w:color w:val="FF0000"/>
        </w:rPr>
        <w:t>)</w:t>
      </w:r>
    </w:p>
    <w:p w:rsidR="00C7000B" w:rsidRDefault="00C7000B" w:rsidP="000802D9">
      <w:pPr>
        <w:ind w:right="27"/>
        <w:jc w:val="both"/>
      </w:pPr>
    </w:p>
    <w:p w:rsidR="00D034C8" w:rsidRDefault="000E77C9" w:rsidP="000802D9">
      <w:pPr>
        <w:ind w:right="27"/>
        <w:jc w:val="center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>
            <wp:extent cx="3099816" cy="2286000"/>
            <wp:effectExtent l="0" t="0" r="5715" b="0"/>
            <wp:docPr id="1" name="Picture 1" descr="E:\ICMAGMA_2026\Figure_Abstr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ICMAGMA_2026\Figure_Abstrac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816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34C8" w:rsidRPr="00185C10" w:rsidRDefault="00D034C8" w:rsidP="000802D9">
      <w:pPr>
        <w:ind w:right="27"/>
        <w:jc w:val="center"/>
        <w:rPr>
          <w:b/>
          <w:color w:val="FF0000"/>
        </w:rPr>
      </w:pPr>
      <w:r>
        <w:rPr>
          <w:b/>
        </w:rPr>
        <w:t xml:space="preserve">Figure Caption: </w:t>
      </w:r>
      <w:r w:rsidRPr="00D034C8">
        <w:rPr>
          <w:bCs/>
        </w:rPr>
        <w:t>Description of image</w:t>
      </w:r>
      <w:r>
        <w:rPr>
          <w:bCs/>
        </w:rPr>
        <w:t xml:space="preserve"> not exceed two lines</w:t>
      </w:r>
      <w:r w:rsidRPr="00D034C8">
        <w:rPr>
          <w:bCs/>
        </w:rPr>
        <w:t xml:space="preserve"> </w:t>
      </w:r>
      <w:r w:rsidRPr="00185C10">
        <w:rPr>
          <w:bCs/>
          <w:color w:val="FF0000"/>
        </w:rPr>
        <w:t>(</w:t>
      </w:r>
      <w:r w:rsidR="00F93976" w:rsidRPr="00185C10">
        <w:rPr>
          <w:color w:val="FF0000"/>
        </w:rPr>
        <w:t xml:space="preserve">Times New Roman, Regular, </w:t>
      </w:r>
      <w:r w:rsidR="0017679B">
        <w:rPr>
          <w:color w:val="FF0000"/>
        </w:rPr>
        <w:t xml:space="preserve">Center Aligned, </w:t>
      </w:r>
      <w:r w:rsidR="00F93976" w:rsidRPr="00185C10">
        <w:rPr>
          <w:color w:val="FF0000"/>
        </w:rPr>
        <w:t>Font size-12</w:t>
      </w:r>
      <w:r w:rsidRPr="00185C10">
        <w:rPr>
          <w:color w:val="FF0000"/>
        </w:rPr>
        <w:t>)</w:t>
      </w:r>
    </w:p>
    <w:p w:rsidR="00D034C8" w:rsidRDefault="00D034C8" w:rsidP="000802D9">
      <w:pPr>
        <w:ind w:left="720" w:right="27"/>
        <w:jc w:val="both"/>
        <w:rPr>
          <w:b/>
        </w:rPr>
      </w:pPr>
    </w:p>
    <w:p w:rsidR="000A7103" w:rsidRPr="000A7103" w:rsidRDefault="000A7103" w:rsidP="000802D9">
      <w:pPr>
        <w:ind w:right="27"/>
        <w:jc w:val="both"/>
        <w:rPr>
          <w:bCs/>
          <w:sz w:val="20"/>
          <w:szCs w:val="20"/>
        </w:rPr>
      </w:pPr>
      <w:r w:rsidRPr="007617BD">
        <w:rPr>
          <w:b/>
          <w:sz w:val="20"/>
          <w:szCs w:val="20"/>
        </w:rPr>
        <w:t>References</w:t>
      </w:r>
      <w:r w:rsidR="007617BD" w:rsidRPr="007617BD">
        <w:rPr>
          <w:b/>
          <w:sz w:val="20"/>
          <w:szCs w:val="20"/>
        </w:rPr>
        <w:t>:</w:t>
      </w:r>
      <w:r w:rsidRPr="000A7103">
        <w:rPr>
          <w:bCs/>
          <w:sz w:val="20"/>
          <w:szCs w:val="20"/>
        </w:rPr>
        <w:t xml:space="preserve"> </w:t>
      </w:r>
      <w:r w:rsidRPr="00185C10">
        <w:rPr>
          <w:bCs/>
          <w:color w:val="FF0000"/>
          <w:sz w:val="20"/>
          <w:szCs w:val="20"/>
        </w:rPr>
        <w:t xml:space="preserve">(Times New Roman, </w:t>
      </w:r>
      <w:r w:rsidR="00F93976" w:rsidRPr="00185C10">
        <w:rPr>
          <w:bCs/>
          <w:color w:val="FF0000"/>
          <w:sz w:val="20"/>
          <w:szCs w:val="20"/>
        </w:rPr>
        <w:t>Regular</w:t>
      </w:r>
      <w:r w:rsidRPr="00185C10">
        <w:rPr>
          <w:bCs/>
          <w:color w:val="FF0000"/>
          <w:sz w:val="20"/>
          <w:szCs w:val="20"/>
        </w:rPr>
        <w:t>,</w:t>
      </w:r>
      <w:r w:rsidR="002E123D">
        <w:rPr>
          <w:bCs/>
          <w:color w:val="FF0000"/>
          <w:sz w:val="20"/>
          <w:szCs w:val="20"/>
        </w:rPr>
        <w:t xml:space="preserve"> Justified, </w:t>
      </w:r>
      <w:r w:rsidRPr="00185C10">
        <w:rPr>
          <w:bCs/>
          <w:color w:val="FF0000"/>
          <w:sz w:val="20"/>
          <w:szCs w:val="20"/>
        </w:rPr>
        <w:t xml:space="preserve"> </w:t>
      </w:r>
      <w:r w:rsidR="00F93976" w:rsidRPr="00185C10">
        <w:rPr>
          <w:bCs/>
          <w:color w:val="FF0000"/>
          <w:sz w:val="20"/>
          <w:szCs w:val="20"/>
        </w:rPr>
        <w:t xml:space="preserve">Font </w:t>
      </w:r>
      <w:r w:rsidRPr="00185C10">
        <w:rPr>
          <w:bCs/>
          <w:color w:val="FF0000"/>
          <w:sz w:val="20"/>
          <w:szCs w:val="20"/>
        </w:rPr>
        <w:t>Size</w:t>
      </w:r>
      <w:r w:rsidR="00F93976" w:rsidRPr="00185C10">
        <w:rPr>
          <w:bCs/>
          <w:color w:val="FF0000"/>
          <w:sz w:val="20"/>
          <w:szCs w:val="20"/>
        </w:rPr>
        <w:t>-10</w:t>
      </w:r>
      <w:r w:rsidRPr="00185C10">
        <w:rPr>
          <w:bCs/>
          <w:color w:val="FF0000"/>
          <w:sz w:val="20"/>
          <w:szCs w:val="20"/>
        </w:rPr>
        <w:t>)</w:t>
      </w:r>
      <w:r w:rsidRPr="000A7103">
        <w:rPr>
          <w:bCs/>
          <w:sz w:val="20"/>
          <w:szCs w:val="20"/>
        </w:rPr>
        <w:t xml:space="preserve"> </w:t>
      </w:r>
    </w:p>
    <w:p w:rsidR="005F4D8E" w:rsidRPr="005F4D8E" w:rsidRDefault="000A7103" w:rsidP="0077111E">
      <w:pPr>
        <w:ind w:right="27"/>
        <w:jc w:val="both"/>
      </w:pPr>
      <w:r w:rsidRPr="000802D9">
        <w:rPr>
          <w:bCs/>
          <w:sz w:val="20"/>
          <w:szCs w:val="20"/>
        </w:rPr>
        <w:t>[1]</w:t>
      </w:r>
      <w:r w:rsidR="000802D9">
        <w:rPr>
          <w:b/>
          <w:sz w:val="20"/>
          <w:szCs w:val="20"/>
        </w:rPr>
        <w:tab/>
      </w:r>
      <w:r w:rsidRPr="000A7103">
        <w:rPr>
          <w:sz w:val="20"/>
          <w:szCs w:val="20"/>
        </w:rPr>
        <w:t>M. Zakotnik, A.J. Williams, G. Martinek, I.R. Harris, J. Alloys Compd. 450 (2008) 23-30.</w:t>
      </w:r>
    </w:p>
    <w:p w:rsidR="00462293" w:rsidRPr="00462293" w:rsidRDefault="00462293" w:rsidP="000802D9">
      <w:pPr>
        <w:tabs>
          <w:tab w:val="left" w:pos="8790"/>
        </w:tabs>
        <w:ind w:right="27"/>
        <w:jc w:val="right"/>
        <w:rPr>
          <w:sz w:val="18"/>
          <w:szCs w:val="18"/>
        </w:rPr>
      </w:pPr>
    </w:p>
    <w:sectPr w:rsidR="00462293" w:rsidRPr="00462293" w:rsidSect="000802D9">
      <w:headerReference w:type="default" r:id="rId9"/>
      <w:pgSz w:w="11907" w:h="16839" w:code="9"/>
      <w:pgMar w:top="1440" w:right="1080" w:bottom="1440" w:left="1440" w:header="446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520D" w:rsidRDefault="0009520D" w:rsidP="00EC3D69">
      <w:r>
        <w:separator/>
      </w:r>
    </w:p>
  </w:endnote>
  <w:endnote w:type="continuationSeparator" w:id="0">
    <w:p w:rsidR="0009520D" w:rsidRDefault="0009520D" w:rsidP="00EC3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520D" w:rsidRDefault="0009520D" w:rsidP="00EC3D69">
      <w:r>
        <w:separator/>
      </w:r>
    </w:p>
  </w:footnote>
  <w:footnote w:type="continuationSeparator" w:id="0">
    <w:p w:rsidR="0009520D" w:rsidRDefault="0009520D" w:rsidP="00EC3D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325D" w:rsidRDefault="005D307E" w:rsidP="000802D9">
    <w:pPr>
      <w:pStyle w:val="Header"/>
    </w:pPr>
    <w:r>
      <w:rPr>
        <w:noProof/>
        <w:lang w:val="en-IN" w:eastAsia="en-IN"/>
      </w:rPr>
      <w:drawing>
        <wp:inline distT="0" distB="0" distL="0" distR="0">
          <wp:extent cx="5960745" cy="818515"/>
          <wp:effectExtent l="0" t="0" r="1905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emdst 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0745" cy="818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B48F2"/>
    <w:multiLevelType w:val="hybridMultilevel"/>
    <w:tmpl w:val="673855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7EE46C3"/>
    <w:multiLevelType w:val="hybridMultilevel"/>
    <w:tmpl w:val="82F8C402"/>
    <w:lvl w:ilvl="0" w:tplc="39E676C8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0NDA2MjU1MDI0NTdU0lEKTi0uzszPAykwtKgFAHFoPJ8tAAAA"/>
  </w:docVars>
  <w:rsids>
    <w:rsidRoot w:val="00EC3D69"/>
    <w:rsid w:val="000246A0"/>
    <w:rsid w:val="00037A7F"/>
    <w:rsid w:val="00043A06"/>
    <w:rsid w:val="000802D9"/>
    <w:rsid w:val="00086243"/>
    <w:rsid w:val="0009520D"/>
    <w:rsid w:val="000A7103"/>
    <w:rsid w:val="000D325D"/>
    <w:rsid w:val="000E77C9"/>
    <w:rsid w:val="00127AF0"/>
    <w:rsid w:val="00173C91"/>
    <w:rsid w:val="0017679B"/>
    <w:rsid w:val="00185C10"/>
    <w:rsid w:val="001A1B18"/>
    <w:rsid w:val="001D09D5"/>
    <w:rsid w:val="001E0D4B"/>
    <w:rsid w:val="00223176"/>
    <w:rsid w:val="0025014E"/>
    <w:rsid w:val="00252F0E"/>
    <w:rsid w:val="002643ED"/>
    <w:rsid w:val="002A2F99"/>
    <w:rsid w:val="002E123D"/>
    <w:rsid w:val="00321134"/>
    <w:rsid w:val="00332F33"/>
    <w:rsid w:val="00382358"/>
    <w:rsid w:val="003A41DA"/>
    <w:rsid w:val="003C4A92"/>
    <w:rsid w:val="003C5DAB"/>
    <w:rsid w:val="004075C0"/>
    <w:rsid w:val="004109AD"/>
    <w:rsid w:val="004316BA"/>
    <w:rsid w:val="0045261B"/>
    <w:rsid w:val="00462293"/>
    <w:rsid w:val="00493D8D"/>
    <w:rsid w:val="00532075"/>
    <w:rsid w:val="00552906"/>
    <w:rsid w:val="00567774"/>
    <w:rsid w:val="005A0AEB"/>
    <w:rsid w:val="005B54C6"/>
    <w:rsid w:val="005C2A94"/>
    <w:rsid w:val="005D307E"/>
    <w:rsid w:val="005F4D8E"/>
    <w:rsid w:val="00620620"/>
    <w:rsid w:val="006D5657"/>
    <w:rsid w:val="006D58AF"/>
    <w:rsid w:val="00723094"/>
    <w:rsid w:val="00741DF1"/>
    <w:rsid w:val="007420CF"/>
    <w:rsid w:val="0074492A"/>
    <w:rsid w:val="007479C1"/>
    <w:rsid w:val="007617BD"/>
    <w:rsid w:val="0077111E"/>
    <w:rsid w:val="00782805"/>
    <w:rsid w:val="007A7E1D"/>
    <w:rsid w:val="007E7B95"/>
    <w:rsid w:val="007F0EE6"/>
    <w:rsid w:val="007F5470"/>
    <w:rsid w:val="008156CF"/>
    <w:rsid w:val="00836A1A"/>
    <w:rsid w:val="0087648D"/>
    <w:rsid w:val="008A5165"/>
    <w:rsid w:val="008D6F96"/>
    <w:rsid w:val="008F4CB1"/>
    <w:rsid w:val="00940579"/>
    <w:rsid w:val="00942C39"/>
    <w:rsid w:val="009673B8"/>
    <w:rsid w:val="00967EED"/>
    <w:rsid w:val="009A6A82"/>
    <w:rsid w:val="009E35B3"/>
    <w:rsid w:val="00A05C50"/>
    <w:rsid w:val="00A120BA"/>
    <w:rsid w:val="00A32914"/>
    <w:rsid w:val="00A35B49"/>
    <w:rsid w:val="00A517F0"/>
    <w:rsid w:val="00A529A4"/>
    <w:rsid w:val="00A935C4"/>
    <w:rsid w:val="00AA5D91"/>
    <w:rsid w:val="00AC2C1B"/>
    <w:rsid w:val="00AC734D"/>
    <w:rsid w:val="00B63AB9"/>
    <w:rsid w:val="00B82E09"/>
    <w:rsid w:val="00B8581C"/>
    <w:rsid w:val="00BB75B9"/>
    <w:rsid w:val="00C645D1"/>
    <w:rsid w:val="00C7000B"/>
    <w:rsid w:val="00C85A27"/>
    <w:rsid w:val="00CA39C9"/>
    <w:rsid w:val="00CB1775"/>
    <w:rsid w:val="00CD3F19"/>
    <w:rsid w:val="00CF27A3"/>
    <w:rsid w:val="00CF460F"/>
    <w:rsid w:val="00D034C8"/>
    <w:rsid w:val="00D27C29"/>
    <w:rsid w:val="00D43E0A"/>
    <w:rsid w:val="00D72ED1"/>
    <w:rsid w:val="00DE082D"/>
    <w:rsid w:val="00E507B2"/>
    <w:rsid w:val="00E9250F"/>
    <w:rsid w:val="00EC3D69"/>
    <w:rsid w:val="00EE01F0"/>
    <w:rsid w:val="00F12709"/>
    <w:rsid w:val="00F160D9"/>
    <w:rsid w:val="00F33926"/>
    <w:rsid w:val="00F36D0D"/>
    <w:rsid w:val="00F4701C"/>
    <w:rsid w:val="00F93976"/>
    <w:rsid w:val="00FD4E25"/>
    <w:rsid w:val="00FE3065"/>
    <w:rsid w:val="00FF0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32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3D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3D69"/>
  </w:style>
  <w:style w:type="paragraph" w:styleId="Footer">
    <w:name w:val="footer"/>
    <w:basedOn w:val="Normal"/>
    <w:link w:val="FooterChar"/>
    <w:uiPriority w:val="99"/>
    <w:unhideWhenUsed/>
    <w:rsid w:val="00EC3D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3D69"/>
  </w:style>
  <w:style w:type="paragraph" w:styleId="BalloonText">
    <w:name w:val="Balloon Text"/>
    <w:basedOn w:val="Normal"/>
    <w:link w:val="BalloonTextChar"/>
    <w:uiPriority w:val="99"/>
    <w:semiHidden/>
    <w:unhideWhenUsed/>
    <w:rsid w:val="00EC3D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D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C3D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7679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32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3D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3D69"/>
  </w:style>
  <w:style w:type="paragraph" w:styleId="Footer">
    <w:name w:val="footer"/>
    <w:basedOn w:val="Normal"/>
    <w:link w:val="FooterChar"/>
    <w:uiPriority w:val="99"/>
    <w:unhideWhenUsed/>
    <w:rsid w:val="00EC3D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3D69"/>
  </w:style>
  <w:style w:type="paragraph" w:styleId="BalloonText">
    <w:name w:val="Balloon Text"/>
    <w:basedOn w:val="Normal"/>
    <w:link w:val="BalloonTextChar"/>
    <w:uiPriority w:val="99"/>
    <w:semiHidden/>
    <w:unhideWhenUsed/>
    <w:rsid w:val="00EC3D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D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C3D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767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50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ENKAT NITGOA</cp:lastModifiedBy>
  <cp:revision>14</cp:revision>
  <cp:lastPrinted>2025-12-26T08:46:00Z</cp:lastPrinted>
  <dcterms:created xsi:type="dcterms:W3CDTF">2025-12-31T06:35:00Z</dcterms:created>
  <dcterms:modified xsi:type="dcterms:W3CDTF">2026-03-05T04:59:00Z</dcterms:modified>
</cp:coreProperties>
</file>